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164B8" w14:textId="4C3B056C" w:rsidR="0099729B" w:rsidRPr="0099729B" w:rsidRDefault="0099729B" w:rsidP="0099729B">
      <w:pPr>
        <w:ind w:left="720" w:hanging="360"/>
        <w:jc w:val="center"/>
        <w:rPr>
          <w:rFonts w:ascii="Times New Roman" w:hAnsi="Times New Roman" w:cs="Times New Roman"/>
          <w:sz w:val="32"/>
          <w:szCs w:val="32"/>
        </w:rPr>
      </w:pPr>
      <w:r w:rsidRPr="0099729B">
        <w:rPr>
          <w:rFonts w:ascii="Times New Roman" w:hAnsi="Times New Roman" w:cs="Times New Roman"/>
          <w:sz w:val="32"/>
          <w:szCs w:val="32"/>
        </w:rPr>
        <w:t>Project 1 - ALU Design</w:t>
      </w:r>
    </w:p>
    <w:p w14:paraId="0F4BEE75" w14:textId="2E56B0B0" w:rsidR="0099729B" w:rsidRDefault="0099729B" w:rsidP="0099729B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u Vu Dang Khoi – V202000116</w:t>
      </w:r>
    </w:p>
    <w:p w14:paraId="4EC5109A" w14:textId="77777777" w:rsidR="0099729B" w:rsidRPr="0099729B" w:rsidRDefault="0099729B" w:rsidP="0099729B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14:paraId="0F97ADC7" w14:textId="482E605F" w:rsidR="002023DE" w:rsidRDefault="0014623B" w:rsidP="0014623B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4623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Overview: </w:t>
      </w:r>
    </w:p>
    <w:p w14:paraId="3633F680" w14:textId="3FB61120" w:rsidR="0014623B" w:rsidRPr="0014623B" w:rsidRDefault="0014623B" w:rsidP="0014623B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623B">
        <w:rPr>
          <w:rFonts w:ascii="Times New Roman" w:hAnsi="Times New Roman" w:cs="Times New Roman"/>
          <w:sz w:val="24"/>
          <w:szCs w:val="24"/>
          <w:lang w:val="en-GB"/>
        </w:rPr>
        <w:t>This is a 32-bit ALU capable of performing core functions on one or two 32-bit numbers. The logic operation, compare operation, add or subtract operation, and shift operation are all included in this ALU.</w:t>
      </w:r>
    </w:p>
    <w:p w14:paraId="033FEC11" w14:textId="46BBCFD7" w:rsidR="0014623B" w:rsidRDefault="0014623B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775941BC" wp14:editId="11C4FCA9">
            <wp:extent cx="5943600" cy="3617595"/>
            <wp:effectExtent l="0" t="0" r="0" b="1905"/>
            <wp:docPr id="1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556E" w14:textId="466190D5" w:rsidR="0014623B" w:rsidRDefault="0014623B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7FE15AB" w14:textId="5992163D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46C0930" w14:textId="4FA946E9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C1235A2" w14:textId="51A04B49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D751BA5" w14:textId="60B24089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162BF6E" w14:textId="3456BBE0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E723CD7" w14:textId="7F94F458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06ED812" w14:textId="0763E703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EA2019C" w14:textId="77777777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7280077" w14:textId="3EC65DD2" w:rsidR="0014623B" w:rsidRDefault="0014623B" w:rsidP="0014623B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 xml:space="preserve">Logic Operation: </w:t>
      </w:r>
    </w:p>
    <w:p w14:paraId="5B0A1223" w14:textId="0F35E9C3" w:rsidR="00D52CAB" w:rsidRPr="00B66D92" w:rsidRDefault="00D52CAB" w:rsidP="00B66D92">
      <w:pPr>
        <w:pStyle w:val="oancuaDanhsac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The 4 logical operators that the ALU perform are AND, OR, XOR, NOR. </w:t>
      </w:r>
    </w:p>
    <w:p w14:paraId="5D68E6BD" w14:textId="5233766B" w:rsidR="00995F9E" w:rsidRPr="00B66D92" w:rsidRDefault="00995F9E" w:rsidP="00B66D92">
      <w:pPr>
        <w:pStyle w:val="oancuaDanhsac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>We utilize a mux to pick what to output as a result that matches to the Op.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The input signal is routed into a 2x4 mu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ltiplexer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by combining 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O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p bit </w:t>
      </w:r>
      <w:r w:rsidR="00BF4071" w:rsidRPr="00B66D92">
        <w:rPr>
          <w:rFonts w:ascii="Times New Roman" w:hAnsi="Times New Roman" w:cs="Times New Roman"/>
          <w:sz w:val="24"/>
          <w:szCs w:val="24"/>
          <w:lang w:val="en-GB"/>
        </w:rPr>
        <w:t>0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BF4071" w:rsidRPr="00B66D92">
        <w:rPr>
          <w:rFonts w:ascii="Times New Roman" w:hAnsi="Times New Roman" w:cs="Times New Roman"/>
          <w:sz w:val="24"/>
          <w:szCs w:val="24"/>
          <w:lang w:val="en-GB"/>
        </w:rPr>
        <w:t>1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onto a single wire.</w:t>
      </w:r>
    </w:p>
    <w:p w14:paraId="5742A440" w14:textId="714A676C" w:rsidR="0014623B" w:rsidRDefault="0014623B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45B5F9A1" wp14:editId="3A5087B0">
            <wp:extent cx="5943600" cy="4087495"/>
            <wp:effectExtent l="0" t="0" r="0" b="8255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E84EF" w14:textId="77777777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95F9E" w14:paraId="74C6F0A9" w14:textId="77777777" w:rsidTr="00995F9E">
        <w:tc>
          <w:tcPr>
            <w:tcW w:w="3116" w:type="dxa"/>
          </w:tcPr>
          <w:p w14:paraId="20FCCF1B" w14:textId="69DE28D0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p bit 0</w:t>
            </w:r>
          </w:p>
        </w:tc>
        <w:tc>
          <w:tcPr>
            <w:tcW w:w="3117" w:type="dxa"/>
          </w:tcPr>
          <w:p w14:paraId="1DA1F822" w14:textId="01820F6B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p bit 1</w:t>
            </w:r>
          </w:p>
        </w:tc>
        <w:tc>
          <w:tcPr>
            <w:tcW w:w="3117" w:type="dxa"/>
          </w:tcPr>
          <w:p w14:paraId="69B8E21A" w14:textId="17085C15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utput</w:t>
            </w:r>
          </w:p>
        </w:tc>
      </w:tr>
      <w:tr w:rsidR="00995F9E" w14:paraId="0E4B6135" w14:textId="77777777" w:rsidTr="00995F9E">
        <w:tc>
          <w:tcPr>
            <w:tcW w:w="3116" w:type="dxa"/>
          </w:tcPr>
          <w:p w14:paraId="0F0B6ED8" w14:textId="75961DA9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44A81A3A" w14:textId="1AFCD987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00030109" w14:textId="5CC38679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 AND B</w:t>
            </w:r>
          </w:p>
        </w:tc>
      </w:tr>
      <w:tr w:rsidR="00995F9E" w14:paraId="28F25555" w14:textId="77777777" w:rsidTr="00995F9E">
        <w:tc>
          <w:tcPr>
            <w:tcW w:w="3116" w:type="dxa"/>
          </w:tcPr>
          <w:p w14:paraId="7CDCE4CD" w14:textId="631E2BF7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41427D21" w14:textId="178999A5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2EC72565" w14:textId="6F6E3423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 XOR B</w:t>
            </w:r>
          </w:p>
        </w:tc>
      </w:tr>
      <w:tr w:rsidR="00995F9E" w14:paraId="70677648" w14:textId="77777777" w:rsidTr="00995F9E">
        <w:tc>
          <w:tcPr>
            <w:tcW w:w="3116" w:type="dxa"/>
          </w:tcPr>
          <w:p w14:paraId="73C055D9" w14:textId="14D80C89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34AA59F9" w14:textId="3F65A316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064A6DEB" w14:textId="1D2661C9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 OR B</w:t>
            </w:r>
          </w:p>
        </w:tc>
      </w:tr>
      <w:tr w:rsidR="00995F9E" w14:paraId="091165F7" w14:textId="77777777" w:rsidTr="00995F9E">
        <w:tc>
          <w:tcPr>
            <w:tcW w:w="3116" w:type="dxa"/>
          </w:tcPr>
          <w:p w14:paraId="4C31A4E9" w14:textId="392E4920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2790691F" w14:textId="3FB82B10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6A1D8202" w14:textId="4BCF7864" w:rsidR="00995F9E" w:rsidRPr="00995F9E" w:rsidRDefault="00995F9E" w:rsidP="0014623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 NOR B</w:t>
            </w:r>
          </w:p>
        </w:tc>
      </w:tr>
    </w:tbl>
    <w:p w14:paraId="408BDA8D" w14:textId="482474E5" w:rsidR="0014623B" w:rsidRDefault="0014623B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9A54A03" w14:textId="1515203F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682CB7B" w14:textId="42C5092C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BFDAE82" w14:textId="6E1C7CAD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898BBD8" w14:textId="77777777" w:rsidR="00995F9E" w:rsidRDefault="00995F9E" w:rsidP="0014623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EA16C97" w14:textId="5F25A57F" w:rsidR="0014623B" w:rsidRDefault="0014623B" w:rsidP="0014623B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Compare Operation:</w:t>
      </w:r>
    </w:p>
    <w:p w14:paraId="424AE7F5" w14:textId="072AB891" w:rsidR="0014623B" w:rsidRDefault="0014623B" w:rsidP="0014623B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7F334EEC" wp14:editId="51B42636">
            <wp:extent cx="5943600" cy="3886200"/>
            <wp:effectExtent l="0" t="0" r="0" b="0"/>
            <wp:docPr id="3" name="Hình ảnh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2C90D" w14:textId="5BF64EF4" w:rsidR="000D188A" w:rsidRPr="00B66D92" w:rsidRDefault="000D188A" w:rsidP="00B66D92">
      <w:pPr>
        <w:pStyle w:val="oancuaDanhsac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A and B are compared. A^B equals a 32-bit zero if A equals B. To see if A^B is 0, use AND gates. If the answer is yes, A </w:t>
      </w:r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= 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B; if the answer is no, A </w:t>
      </w:r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>!=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B. </w:t>
      </w:r>
    </w:p>
    <w:p w14:paraId="325785EB" w14:textId="7E7A7897" w:rsidR="00BF4071" w:rsidRPr="00B66D92" w:rsidRDefault="000D188A" w:rsidP="00B66D92">
      <w:pPr>
        <w:pStyle w:val="oancuaDanhsac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We verify whether A </w:t>
      </w:r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>&gt;0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. If A</w:t>
      </w:r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&gt; 0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, its 31st bit will be 0, while at least one of the remaining bits will not be zero. A </w:t>
      </w:r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>&gt; 0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if it meets this criterion; otherwise, </w:t>
      </w:r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2C0BBA" w:rsidRPr="00B66D92">
        <w:rPr>
          <w:rFonts w:ascii="Cambria Math" w:hAnsi="Cambria Math" w:cs="Times New Roman"/>
          <w:sz w:val="24"/>
          <w:szCs w:val="24"/>
          <w:lang w:val="en-GB"/>
        </w:rPr>
        <w:t>≤</w:t>
      </w:r>
      <w:r w:rsidR="002C0BBA"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0.</w:t>
      </w:r>
    </w:p>
    <w:p w14:paraId="2C4C5DC7" w14:textId="2BFBE5A2" w:rsidR="000D188A" w:rsidRPr="00B66D92" w:rsidRDefault="002C0BBA" w:rsidP="00B66D92">
      <w:pPr>
        <w:pStyle w:val="oancuaDanhsac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>The input signal is routed into a 2x4 multiplexer by combining Op bit 0 and 1 onto a single wire.</w:t>
      </w:r>
    </w:p>
    <w:p w14:paraId="79A53D3B" w14:textId="77777777" w:rsidR="002C0BBA" w:rsidRPr="000D188A" w:rsidRDefault="002C0BBA" w:rsidP="000D188A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F4071" w14:paraId="5C62ABAF" w14:textId="77777777" w:rsidTr="00313E7F">
        <w:tc>
          <w:tcPr>
            <w:tcW w:w="3116" w:type="dxa"/>
          </w:tcPr>
          <w:p w14:paraId="62B9583E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p bit 0</w:t>
            </w:r>
          </w:p>
        </w:tc>
        <w:tc>
          <w:tcPr>
            <w:tcW w:w="3117" w:type="dxa"/>
          </w:tcPr>
          <w:p w14:paraId="7B7B347C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p bit 1</w:t>
            </w:r>
          </w:p>
        </w:tc>
        <w:tc>
          <w:tcPr>
            <w:tcW w:w="3117" w:type="dxa"/>
          </w:tcPr>
          <w:p w14:paraId="409983D0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utput</w:t>
            </w:r>
          </w:p>
        </w:tc>
      </w:tr>
      <w:tr w:rsidR="00BF4071" w14:paraId="6A4F0F0F" w14:textId="77777777" w:rsidTr="00313E7F">
        <w:tc>
          <w:tcPr>
            <w:tcW w:w="3116" w:type="dxa"/>
          </w:tcPr>
          <w:p w14:paraId="506152B5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40AEC671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0BFFAAFB" w14:textId="1098FBF4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F4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A != B) ?</w:t>
            </w:r>
          </w:p>
        </w:tc>
      </w:tr>
      <w:tr w:rsidR="00BF4071" w14:paraId="7EDF07D3" w14:textId="77777777" w:rsidTr="00313E7F">
        <w:tc>
          <w:tcPr>
            <w:tcW w:w="3116" w:type="dxa"/>
          </w:tcPr>
          <w:p w14:paraId="7601B545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3A941DD0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5F48973E" w14:textId="77999843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F4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A == B) ?</w:t>
            </w:r>
          </w:p>
        </w:tc>
      </w:tr>
      <w:tr w:rsidR="00BF4071" w14:paraId="1A86AF37" w14:textId="77777777" w:rsidTr="00313E7F">
        <w:tc>
          <w:tcPr>
            <w:tcW w:w="3116" w:type="dxa"/>
          </w:tcPr>
          <w:p w14:paraId="4D3C35D8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19EA739E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3117" w:type="dxa"/>
          </w:tcPr>
          <w:p w14:paraId="52622733" w14:textId="4169E919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BF407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A ≤ 0) ?</w:t>
            </w:r>
          </w:p>
        </w:tc>
      </w:tr>
      <w:tr w:rsidR="00BF4071" w14:paraId="262B0539" w14:textId="77777777" w:rsidTr="00313E7F">
        <w:tc>
          <w:tcPr>
            <w:tcW w:w="3116" w:type="dxa"/>
          </w:tcPr>
          <w:p w14:paraId="3BFC82BC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61303126" w14:textId="77777777" w:rsidR="00BF4071" w:rsidRPr="00995F9E" w:rsidRDefault="00BF4071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995F9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3117" w:type="dxa"/>
          </w:tcPr>
          <w:p w14:paraId="10DA6A41" w14:textId="3B358136" w:rsidR="00BF4071" w:rsidRPr="00995F9E" w:rsidRDefault="002C0BBA" w:rsidP="00313E7F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C0BB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A &gt; 0) ?</w:t>
            </w:r>
          </w:p>
        </w:tc>
      </w:tr>
    </w:tbl>
    <w:p w14:paraId="0CF74914" w14:textId="766B1FF6" w:rsidR="0014623B" w:rsidRDefault="0014623B" w:rsidP="0014623B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6B6200C" w14:textId="13F8339F" w:rsidR="00995F9E" w:rsidRDefault="00995F9E" w:rsidP="0014623B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3E10446" w14:textId="5A6DBD08" w:rsidR="00995F9E" w:rsidRDefault="00995F9E" w:rsidP="0014623B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EF9C050" w14:textId="0E537FD4" w:rsidR="00995F9E" w:rsidRDefault="00995F9E" w:rsidP="0014623B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D292ED7" w14:textId="77777777" w:rsidR="00995F9E" w:rsidRDefault="00995F9E" w:rsidP="002C0BBA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2E59C69" w14:textId="425CF6D2" w:rsidR="0014623B" w:rsidRDefault="0014623B" w:rsidP="0014623B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dd/Subtract Operation: </w:t>
      </w:r>
    </w:p>
    <w:p w14:paraId="0375B2C1" w14:textId="4DE29F6B" w:rsidR="009F2671" w:rsidRDefault="009F2671" w:rsidP="009F2671">
      <w:pPr>
        <w:pStyle w:val="oancuaDanhsac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F2671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1-bit full adder:</w:t>
      </w:r>
    </w:p>
    <w:p w14:paraId="0A0A9B99" w14:textId="1BE830D1" w:rsidR="009F2671" w:rsidRDefault="002F55CD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35A594CC" wp14:editId="60461865">
            <wp:extent cx="5943600" cy="2715895"/>
            <wp:effectExtent l="0" t="0" r="0" b="8255"/>
            <wp:docPr id="20" name="Hình ảnh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B7251" w14:textId="6034AA7D" w:rsidR="009F2671" w:rsidRPr="002F6409" w:rsidRDefault="002F6409" w:rsidP="009F2671">
      <w:pPr>
        <w:pStyle w:val="oancuaDanhsac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 and B are 1-bit inputs,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Cin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is the carry-in bit, S is the output bit, and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Cout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is the carry-out bit.</w:t>
      </w:r>
    </w:p>
    <w:p w14:paraId="7FFDCBD8" w14:textId="77777777" w:rsidR="002F6409" w:rsidRPr="009F2671" w:rsidRDefault="002F64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75D1C20" w14:textId="472F2CBB" w:rsidR="009F2671" w:rsidRDefault="009F2671" w:rsidP="009F2671">
      <w:pPr>
        <w:pStyle w:val="oancuaDanhsac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4</w:t>
      </w:r>
      <w:r w:rsidRPr="009F2671">
        <w:rPr>
          <w:rFonts w:ascii="Times New Roman" w:hAnsi="Times New Roman" w:cs="Times New Roman"/>
          <w:b/>
          <w:bCs/>
          <w:sz w:val="24"/>
          <w:szCs w:val="24"/>
          <w:lang w:val="en-GB"/>
        </w:rPr>
        <w:t>-bit full adder:</w:t>
      </w:r>
    </w:p>
    <w:p w14:paraId="77D3E92F" w14:textId="2277B350" w:rsidR="009F2671" w:rsidRDefault="002F55CD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6526D25C" wp14:editId="3C346EF6">
            <wp:extent cx="5206025" cy="4142015"/>
            <wp:effectExtent l="0" t="0" r="0" b="0"/>
            <wp:docPr id="18" name="Hình ảnh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6089" cy="4157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81320" w14:textId="1CCD5C76" w:rsidR="002F6409" w:rsidRPr="002F6409" w:rsidRDefault="002F6409" w:rsidP="009F2671">
      <w:pPr>
        <w:pStyle w:val="oancuaDanhsach"/>
        <w:rPr>
          <w:rFonts w:ascii="Times New Roman" w:hAnsi="Times New Roman" w:cs="Times New Roman"/>
          <w:sz w:val="24"/>
          <w:szCs w:val="24"/>
          <w:lang w:val="en-GB"/>
        </w:rPr>
      </w:pPr>
      <w:r w:rsidRPr="002F6409">
        <w:rPr>
          <w:rFonts w:ascii="Times New Roman" w:hAnsi="Times New Roman" w:cs="Times New Roman"/>
          <w:sz w:val="24"/>
          <w:szCs w:val="24"/>
          <w:lang w:val="en-GB"/>
        </w:rPr>
        <w:t>We make a 4-bit full adder by merging four 1-bit full adders. V is an output that allows us to see if it's an overflow.</w:t>
      </w:r>
    </w:p>
    <w:p w14:paraId="4E81DCCA" w14:textId="77777777" w:rsidR="009F2671" w:rsidRPr="009F2671" w:rsidRDefault="009F2671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A0CDDC0" w14:textId="4F04A57B" w:rsidR="009F2671" w:rsidRDefault="009F2671" w:rsidP="009F2671">
      <w:pPr>
        <w:pStyle w:val="oancuaDanhsac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9F2671">
        <w:rPr>
          <w:rFonts w:ascii="Times New Roman" w:hAnsi="Times New Roman" w:cs="Times New Roman"/>
          <w:b/>
          <w:bCs/>
          <w:sz w:val="24"/>
          <w:szCs w:val="24"/>
          <w:lang w:val="en-GB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6</w:t>
      </w:r>
      <w:r w:rsidRPr="009F2671">
        <w:rPr>
          <w:rFonts w:ascii="Times New Roman" w:hAnsi="Times New Roman" w:cs="Times New Roman"/>
          <w:b/>
          <w:bCs/>
          <w:sz w:val="24"/>
          <w:szCs w:val="24"/>
          <w:lang w:val="en-GB"/>
        </w:rPr>
        <w:t>-bit full adder:</w:t>
      </w:r>
    </w:p>
    <w:p w14:paraId="004D3209" w14:textId="3C6985AD" w:rsidR="009F2671" w:rsidRDefault="002F55CD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373A2147" wp14:editId="34B5249E">
            <wp:extent cx="5943600" cy="3838575"/>
            <wp:effectExtent l="0" t="0" r="0" b="9525"/>
            <wp:docPr id="17" name="Hình ảnh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25AA4" w14:textId="3FB5C8EF" w:rsidR="002F6409" w:rsidRPr="002F6409" w:rsidRDefault="002F6409" w:rsidP="002F6409">
      <w:pPr>
        <w:pStyle w:val="oancuaDanhsach"/>
        <w:rPr>
          <w:rFonts w:ascii="Times New Roman" w:hAnsi="Times New Roman" w:cs="Times New Roman"/>
          <w:sz w:val="24"/>
          <w:szCs w:val="24"/>
          <w:lang w:val="en-GB"/>
        </w:rPr>
      </w:pPr>
      <w:r w:rsidRPr="002F6409">
        <w:rPr>
          <w:rFonts w:ascii="Times New Roman" w:hAnsi="Times New Roman" w:cs="Times New Roman"/>
          <w:sz w:val="24"/>
          <w:szCs w:val="24"/>
          <w:lang w:val="en-GB"/>
        </w:rPr>
        <w:t xml:space="preserve">We make a </w:t>
      </w:r>
      <w:r>
        <w:rPr>
          <w:rFonts w:ascii="Times New Roman" w:hAnsi="Times New Roman" w:cs="Times New Roman"/>
          <w:sz w:val="24"/>
          <w:szCs w:val="24"/>
          <w:lang w:val="en-GB"/>
        </w:rPr>
        <w:t>16</w:t>
      </w:r>
      <w:r w:rsidRPr="002F6409">
        <w:rPr>
          <w:rFonts w:ascii="Times New Roman" w:hAnsi="Times New Roman" w:cs="Times New Roman"/>
          <w:sz w:val="24"/>
          <w:szCs w:val="24"/>
          <w:lang w:val="en-GB"/>
        </w:rPr>
        <w:t>-bit full adder by merging four </w:t>
      </w:r>
      <w:r>
        <w:rPr>
          <w:rFonts w:ascii="Times New Roman" w:hAnsi="Times New Roman" w:cs="Times New Roman"/>
          <w:sz w:val="24"/>
          <w:szCs w:val="24"/>
          <w:lang w:val="en-GB"/>
        </w:rPr>
        <w:t>4</w:t>
      </w:r>
      <w:r w:rsidRPr="002F6409">
        <w:rPr>
          <w:rFonts w:ascii="Times New Roman" w:hAnsi="Times New Roman" w:cs="Times New Roman"/>
          <w:sz w:val="24"/>
          <w:szCs w:val="24"/>
          <w:lang w:val="en-GB"/>
        </w:rPr>
        <w:t>-bit full adders. V is an output that allows us to see if it's an overflow.</w:t>
      </w:r>
    </w:p>
    <w:p w14:paraId="0848350C" w14:textId="5E7D0BC4" w:rsidR="009F2671" w:rsidRDefault="009F2671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E3956C2" w14:textId="77777777" w:rsidR="002F6409" w:rsidRPr="009F2671" w:rsidRDefault="002F64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B08FE26" w14:textId="42F8625F" w:rsidR="009F2671" w:rsidRPr="009F2671" w:rsidRDefault="009F2671" w:rsidP="009F2671">
      <w:pPr>
        <w:pStyle w:val="oancuaDanhsac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32</w:t>
      </w:r>
      <w:r w:rsidRPr="009F2671">
        <w:rPr>
          <w:rFonts w:ascii="Times New Roman" w:hAnsi="Times New Roman" w:cs="Times New Roman"/>
          <w:b/>
          <w:bCs/>
          <w:sz w:val="24"/>
          <w:szCs w:val="24"/>
          <w:lang w:val="en-GB"/>
        </w:rPr>
        <w:t>-bit full adder:</w:t>
      </w:r>
    </w:p>
    <w:p w14:paraId="415CC8B5" w14:textId="1067722D" w:rsidR="009F2671" w:rsidRDefault="00C349DE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6B93E6D6" wp14:editId="59FEC017">
            <wp:extent cx="5943600" cy="4118610"/>
            <wp:effectExtent l="0" t="0" r="0" b="0"/>
            <wp:docPr id="23" name="Hình ảnh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2B73A" w14:textId="01122C43" w:rsidR="002F6409" w:rsidRPr="002F6409" w:rsidRDefault="002F6409" w:rsidP="002F6409">
      <w:pPr>
        <w:pStyle w:val="oancuaDanhsach"/>
        <w:rPr>
          <w:rFonts w:ascii="Times New Roman" w:hAnsi="Times New Roman" w:cs="Times New Roman"/>
          <w:sz w:val="24"/>
          <w:szCs w:val="24"/>
          <w:lang w:val="en-GB"/>
        </w:rPr>
      </w:pPr>
      <w:r w:rsidRPr="002F6409">
        <w:rPr>
          <w:rFonts w:ascii="Times New Roman" w:hAnsi="Times New Roman" w:cs="Times New Roman"/>
          <w:sz w:val="24"/>
          <w:szCs w:val="24"/>
          <w:lang w:val="en-GB"/>
        </w:rPr>
        <w:t xml:space="preserve">We make a </w:t>
      </w:r>
      <w:r>
        <w:rPr>
          <w:rFonts w:ascii="Times New Roman" w:hAnsi="Times New Roman" w:cs="Times New Roman"/>
          <w:sz w:val="24"/>
          <w:szCs w:val="24"/>
          <w:lang w:val="en-GB"/>
        </w:rPr>
        <w:t>32</w:t>
      </w:r>
      <w:r w:rsidRPr="002F6409">
        <w:rPr>
          <w:rFonts w:ascii="Times New Roman" w:hAnsi="Times New Roman" w:cs="Times New Roman"/>
          <w:sz w:val="24"/>
          <w:szCs w:val="24"/>
          <w:lang w:val="en-GB"/>
        </w:rPr>
        <w:t xml:space="preserve">-bit full adder by merging </w:t>
      </w:r>
      <w:r>
        <w:rPr>
          <w:rFonts w:ascii="Times New Roman" w:hAnsi="Times New Roman" w:cs="Times New Roman"/>
          <w:sz w:val="24"/>
          <w:szCs w:val="24"/>
          <w:lang w:val="en-GB"/>
        </w:rPr>
        <w:t>two</w:t>
      </w:r>
      <w:r w:rsidRPr="002F6409">
        <w:rPr>
          <w:rFonts w:ascii="Times New Roman" w:hAnsi="Times New Roman" w:cs="Times New Roman"/>
          <w:sz w:val="24"/>
          <w:szCs w:val="24"/>
          <w:lang w:val="en-GB"/>
        </w:rPr>
        <w:t> </w:t>
      </w:r>
      <w:r>
        <w:rPr>
          <w:rFonts w:ascii="Times New Roman" w:hAnsi="Times New Roman" w:cs="Times New Roman"/>
          <w:sz w:val="24"/>
          <w:szCs w:val="24"/>
          <w:lang w:val="en-GB"/>
        </w:rPr>
        <w:t>16</w:t>
      </w:r>
      <w:r w:rsidRPr="002F6409">
        <w:rPr>
          <w:rFonts w:ascii="Times New Roman" w:hAnsi="Times New Roman" w:cs="Times New Roman"/>
          <w:sz w:val="24"/>
          <w:szCs w:val="24"/>
          <w:lang w:val="en-GB"/>
        </w:rPr>
        <w:t>-bit full adders. V is an output that allows us to see if it's an overflow.</w:t>
      </w:r>
    </w:p>
    <w:p w14:paraId="26DC62B0" w14:textId="77777777" w:rsidR="002F6409" w:rsidRPr="009F2671" w:rsidRDefault="002F64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644B344" w14:textId="77714B40" w:rsidR="009F2671" w:rsidRPr="009F2671" w:rsidRDefault="009F2671" w:rsidP="009F2671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e. Operation part:</w:t>
      </w:r>
    </w:p>
    <w:p w14:paraId="38CCDBC6" w14:textId="4A19CED3" w:rsidR="0014623B" w:rsidRDefault="0054135F" w:rsidP="0014623B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5B206365" wp14:editId="42C666FC">
            <wp:extent cx="4963886" cy="2056089"/>
            <wp:effectExtent l="0" t="0" r="0" b="1905"/>
            <wp:docPr id="24" name="Hình ảnh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50017" cy="209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14424" w14:textId="42E13228" w:rsidR="002C235B" w:rsidRPr="00B66D92" w:rsidRDefault="002C0BBA" w:rsidP="00B66D92">
      <w:pPr>
        <w:pStyle w:val="oancuaDanhsac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B66D92">
        <w:rPr>
          <w:rFonts w:ascii="Times New Roman" w:hAnsi="Times New Roman" w:cs="Times New Roman"/>
          <w:sz w:val="24"/>
          <w:szCs w:val="24"/>
          <w:lang w:val="en-GB"/>
        </w:rPr>
        <w:t>Bit</w:t>
      </w:r>
      <w:proofErr w:type="spellEnd"/>
      <w:r w:rsidRPr="00B66D92">
        <w:rPr>
          <w:rFonts w:ascii="Times New Roman" w:hAnsi="Times New Roman" w:cs="Times New Roman"/>
          <w:sz w:val="24"/>
          <w:szCs w:val="24"/>
          <w:lang w:val="en-GB"/>
        </w:rPr>
        <w:t xml:space="preserve"> 2 of the Opcode input is in charge of handling the Add/Sub operation. If Op Bit 2 is 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0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, A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+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B is assessed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, and if Op Bit is 0, A-B is accessed</w:t>
      </w:r>
      <w:r w:rsidR="005F0104" w:rsidRPr="00B66D92">
        <w:rPr>
          <w:rFonts w:ascii="Times New Roman" w:hAnsi="Times New Roman" w:cs="Times New Roman"/>
          <w:sz w:val="24"/>
          <w:szCs w:val="24"/>
          <w:lang w:val="en-GB"/>
        </w:rPr>
        <w:t>. In case of taking the inverse of B, a bit extender and a XOR gate are implemented.</w:t>
      </w:r>
    </w:p>
    <w:p w14:paraId="79CD7DDF" w14:textId="7AD72C2A" w:rsidR="00C349DE" w:rsidRPr="0054135F" w:rsidRDefault="005F0104" w:rsidP="0054135F">
      <w:pPr>
        <w:pStyle w:val="oancuaDanhsac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>For managing Opcode bits, using an AND gate with two input</w:t>
      </w:r>
      <w:r w:rsidR="00D134DC" w:rsidRPr="00B66D92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: a bit extender and a negated input.</w:t>
      </w:r>
    </w:p>
    <w:p w14:paraId="10CD1E77" w14:textId="1A454462" w:rsidR="009F2671" w:rsidRPr="00025609" w:rsidRDefault="009F2671" w:rsidP="00025609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Shift Operation:</w:t>
      </w:r>
    </w:p>
    <w:p w14:paraId="5B0AB80B" w14:textId="3C99E984" w:rsidR="00025609" w:rsidRPr="00025609" w:rsidRDefault="00025609" w:rsidP="00025609">
      <w:pPr>
        <w:pStyle w:val="oancuaDanhsac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025609">
        <w:rPr>
          <w:rFonts w:ascii="Times New Roman" w:hAnsi="Times New Roman" w:cs="Times New Roman"/>
          <w:b/>
          <w:bCs/>
          <w:sz w:val="24"/>
          <w:szCs w:val="24"/>
          <w:lang w:val="en-GB"/>
        </w:rPr>
        <w:t>Mirror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:</w:t>
      </w:r>
    </w:p>
    <w:p w14:paraId="0550C48F" w14:textId="06A7C761" w:rsidR="009F2671" w:rsidRDefault="009F2671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5486260D" wp14:editId="567B054C">
            <wp:extent cx="5943600" cy="4231640"/>
            <wp:effectExtent l="0" t="0" r="0" b="0"/>
            <wp:docPr id="10" name="Hình ảnh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89799" w14:textId="11FCC4BB" w:rsidR="0099729B" w:rsidRDefault="0099729B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91403BD" w14:textId="3548A3F2" w:rsidR="0099729B" w:rsidRPr="00D52CAB" w:rsidRDefault="00D52CAB" w:rsidP="009F2671">
      <w:pPr>
        <w:pStyle w:val="oancuaDanhsach"/>
        <w:rPr>
          <w:rFonts w:ascii="Times New Roman" w:hAnsi="Times New Roman" w:cs="Times New Roman"/>
          <w:sz w:val="24"/>
          <w:szCs w:val="24"/>
          <w:lang w:val="en-GB"/>
        </w:rPr>
      </w:pPr>
      <w:r w:rsidRPr="00D52CAB">
        <w:rPr>
          <w:rFonts w:ascii="Times New Roman" w:hAnsi="Times New Roman" w:cs="Times New Roman"/>
          <w:sz w:val="24"/>
          <w:szCs w:val="24"/>
          <w:lang w:val="en-GB"/>
        </w:rPr>
        <w:t xml:space="preserve">The mirror circuit mirror the </w:t>
      </w:r>
      <w:r w:rsidRPr="00D52CAB">
        <w:rPr>
          <w:rFonts w:ascii="Times New Roman" w:hAnsi="Times New Roman" w:cs="Times New Roman"/>
          <w:sz w:val="24"/>
          <w:szCs w:val="24"/>
          <w:lang w:val="en-GB"/>
        </w:rPr>
        <w:t>input and</w:t>
      </w:r>
      <w:r w:rsidRPr="00D52CAB">
        <w:rPr>
          <w:rFonts w:ascii="Times New Roman" w:hAnsi="Times New Roman" w:cs="Times New Roman"/>
          <w:sz w:val="24"/>
          <w:szCs w:val="24"/>
          <w:lang w:val="en-GB"/>
        </w:rPr>
        <w:t xml:space="preserve"> output the input's Sign bit. This sign bit can be utilized to send </w:t>
      </w:r>
      <w:proofErr w:type="spellStart"/>
      <w:r w:rsidRPr="00D52CAB">
        <w:rPr>
          <w:rFonts w:ascii="Times New Roman" w:hAnsi="Times New Roman" w:cs="Times New Roman"/>
          <w:sz w:val="24"/>
          <w:szCs w:val="24"/>
          <w:lang w:val="en-GB"/>
        </w:rPr>
        <w:t>Cin</w:t>
      </w:r>
      <w:proofErr w:type="spellEnd"/>
      <w:r w:rsidRPr="00D52CAB">
        <w:rPr>
          <w:rFonts w:ascii="Times New Roman" w:hAnsi="Times New Roman" w:cs="Times New Roman"/>
          <w:sz w:val="24"/>
          <w:szCs w:val="24"/>
          <w:lang w:val="en-GB"/>
        </w:rPr>
        <w:t xml:space="preserve"> into the LeftShift32 circuit when executing an arithmetic right shift.</w:t>
      </w:r>
    </w:p>
    <w:p w14:paraId="590EBCBB" w14:textId="00689964" w:rsidR="0099729B" w:rsidRDefault="0099729B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47D14E2B" w14:textId="68B8ABFB" w:rsidR="00025609" w:rsidRDefault="00025609" w:rsidP="00025609">
      <w:pPr>
        <w:pStyle w:val="oancuaDanhsac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LeftShift32:</w:t>
      </w:r>
    </w:p>
    <w:p w14:paraId="0FAAA623" w14:textId="6B733753" w:rsidR="00025609" w:rsidRDefault="00025609" w:rsidP="00025609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7F17AA9F" wp14:editId="005C2A55">
            <wp:extent cx="5943600" cy="2088515"/>
            <wp:effectExtent l="0" t="0" r="0" b="6985"/>
            <wp:docPr id="21" name="Hình ảnh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E6DAE" w14:textId="77777777" w:rsidR="00E93D78" w:rsidRDefault="00E93D78" w:rsidP="00025609">
      <w:pPr>
        <w:ind w:left="36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27408F2" w14:textId="6CDB5DD3" w:rsidR="00025609" w:rsidRPr="00025609" w:rsidRDefault="00025609" w:rsidP="00025609">
      <w:pPr>
        <w:pStyle w:val="oancuaDanhsac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Shift Operation:</w:t>
      </w:r>
    </w:p>
    <w:p w14:paraId="26A63DBE" w14:textId="0FE9352F" w:rsidR="00BF4071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0F943138" wp14:editId="178C676E">
            <wp:extent cx="5943600" cy="2578100"/>
            <wp:effectExtent l="0" t="0" r="0" b="0"/>
            <wp:docPr id="9" name="Hình ảnh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CCC63" w14:textId="77777777" w:rsidR="00B66D92" w:rsidRDefault="00E93D78" w:rsidP="00B66D92">
      <w:pPr>
        <w:pStyle w:val="oancuaDanhsac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E93D78">
        <w:rPr>
          <w:rFonts w:ascii="Times New Roman" w:hAnsi="Times New Roman" w:cs="Times New Roman"/>
          <w:sz w:val="24"/>
          <w:szCs w:val="24"/>
          <w:lang w:val="en-GB"/>
        </w:rPr>
        <w:t>The rationale for determining the shift type is based upon two mux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E93D78">
        <w:rPr>
          <w:rFonts w:ascii="Times New Roman" w:hAnsi="Times New Roman" w:cs="Times New Roman"/>
          <w:sz w:val="24"/>
          <w:szCs w:val="24"/>
          <w:lang w:val="en-GB"/>
        </w:rPr>
        <w:t>The first multiplexer takes both B and the inverse of B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59D039C7" w14:textId="77777777" w:rsidR="00B66D92" w:rsidRDefault="00E93D78" w:rsidP="00B66D92">
      <w:pPr>
        <w:pStyle w:val="oancuaDanhsac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>Utilizing Op bit 2 as the control bit. I</w:t>
      </w:r>
      <w:r w:rsidRPr="00B66D92">
        <w:rPr>
          <w:rFonts w:ascii="Times New Roman" w:hAnsi="Times New Roman" w:cs="Times New Roman"/>
          <w:sz w:val="24"/>
          <w:szCs w:val="24"/>
          <w:lang w:val="en-GB"/>
        </w:rPr>
        <w:t>f the shift is to the left, B is remains unaltered, and if the shift is to the right, B is inverted.</w:t>
      </w:r>
      <w:r w:rsidR="00B66D9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3672B579" w14:textId="54E1E9B7" w:rsidR="00025609" w:rsidRDefault="00B66D92" w:rsidP="00B66D92">
      <w:pPr>
        <w:pStyle w:val="oancuaDanhsac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6D92">
        <w:rPr>
          <w:rFonts w:ascii="Times New Roman" w:hAnsi="Times New Roman" w:cs="Times New Roman"/>
          <w:sz w:val="24"/>
          <w:szCs w:val="24"/>
          <w:lang w:val="en-GB"/>
        </w:rPr>
        <w:t>Regarding the second multiplexer, if right shift was performed, this multiplexer will re-reverse B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4250DDD" w14:textId="77777777" w:rsidR="00B66D92" w:rsidRPr="00B66D92" w:rsidRDefault="00B66D92" w:rsidP="00B66D92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LiBang"/>
        <w:tblW w:w="0" w:type="auto"/>
        <w:tblInd w:w="720" w:type="dxa"/>
        <w:tblLook w:val="04A0" w:firstRow="1" w:lastRow="0" w:firstColumn="1" w:lastColumn="0" w:noHBand="0" w:noVBand="1"/>
      </w:tblPr>
      <w:tblGrid>
        <w:gridCol w:w="4298"/>
        <w:gridCol w:w="4332"/>
      </w:tblGrid>
      <w:tr w:rsidR="00025609" w14:paraId="463331D6" w14:textId="77777777" w:rsidTr="00025609">
        <w:tc>
          <w:tcPr>
            <w:tcW w:w="4675" w:type="dxa"/>
          </w:tcPr>
          <w:p w14:paraId="394448EE" w14:textId="5B28D144" w:rsidR="00025609" w:rsidRPr="00025609" w:rsidRDefault="00025609" w:rsidP="009F2671">
            <w:pPr>
              <w:pStyle w:val="oancuaDanhsac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560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p bit 2</w:t>
            </w:r>
          </w:p>
        </w:tc>
        <w:tc>
          <w:tcPr>
            <w:tcW w:w="4675" w:type="dxa"/>
          </w:tcPr>
          <w:p w14:paraId="0BAEA66C" w14:textId="2BCD16F8" w:rsidR="00025609" w:rsidRPr="00025609" w:rsidRDefault="00025609" w:rsidP="009F2671">
            <w:pPr>
              <w:pStyle w:val="oancuaDanhsac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560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utput</w:t>
            </w:r>
          </w:p>
        </w:tc>
      </w:tr>
      <w:tr w:rsidR="00025609" w14:paraId="12B61233" w14:textId="77777777" w:rsidTr="00025609">
        <w:tc>
          <w:tcPr>
            <w:tcW w:w="4675" w:type="dxa"/>
          </w:tcPr>
          <w:p w14:paraId="350BA5DA" w14:textId="75F6FBEF" w:rsidR="00025609" w:rsidRPr="00025609" w:rsidRDefault="00025609" w:rsidP="009F2671">
            <w:pPr>
              <w:pStyle w:val="oancuaDanhsac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560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</w:t>
            </w:r>
          </w:p>
        </w:tc>
        <w:tc>
          <w:tcPr>
            <w:tcW w:w="4675" w:type="dxa"/>
          </w:tcPr>
          <w:p w14:paraId="1AE65E23" w14:textId="21CB3362" w:rsidR="00025609" w:rsidRPr="00025609" w:rsidRDefault="00025609" w:rsidP="009F2671">
            <w:pPr>
              <w:pStyle w:val="oancuaDanhsac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560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 &lt;&lt; B</w:t>
            </w:r>
          </w:p>
        </w:tc>
      </w:tr>
      <w:tr w:rsidR="00025609" w14:paraId="2B2BEC6A" w14:textId="77777777" w:rsidTr="00025609">
        <w:tc>
          <w:tcPr>
            <w:tcW w:w="4675" w:type="dxa"/>
          </w:tcPr>
          <w:p w14:paraId="6DE4EBD1" w14:textId="1F2C09D8" w:rsidR="00025609" w:rsidRPr="00025609" w:rsidRDefault="00025609" w:rsidP="009F2671">
            <w:pPr>
              <w:pStyle w:val="oancuaDanhsac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560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4675" w:type="dxa"/>
          </w:tcPr>
          <w:p w14:paraId="0237A119" w14:textId="47F81E75" w:rsidR="00025609" w:rsidRPr="00025609" w:rsidRDefault="00025609" w:rsidP="009F2671">
            <w:pPr>
              <w:pStyle w:val="oancuaDanhsach"/>
              <w:ind w:left="0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25609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 &gt;&gt; B</w:t>
            </w:r>
          </w:p>
        </w:tc>
      </w:tr>
    </w:tbl>
    <w:p w14:paraId="0969BF5F" w14:textId="38DF4799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8CA993D" w14:textId="3F659F23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896E3B9" w14:textId="0FAAFA2A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D4BDB73" w14:textId="522E9B79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10F62D9" w14:textId="264FFC45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58DA9F2" w14:textId="06BDA2AD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41680B1" w14:textId="5E53E8D4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41807BF" w14:textId="38EE1875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212D13D4" w14:textId="595E5EE4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46B377C" w14:textId="703C3DAD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52170770" w14:textId="58853B9D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A4CCD68" w14:textId="3F70BA51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62A87D5B" w14:textId="74DDF448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01F16166" w14:textId="2432479E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7F24FC5" w14:textId="65EAFB1A" w:rsidR="00025609" w:rsidRDefault="00025609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1A675A9" w14:textId="77777777" w:rsidR="00025609" w:rsidRPr="00025609" w:rsidRDefault="00025609" w:rsidP="00025609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15029AE" w14:textId="3CC2744A" w:rsidR="009F2671" w:rsidRDefault="009F2671" w:rsidP="009F2671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Gathering four parts:</w:t>
      </w:r>
    </w:p>
    <w:p w14:paraId="0AF41939" w14:textId="7AD13787" w:rsidR="009F2671" w:rsidRPr="009F2671" w:rsidRDefault="009F2671" w:rsidP="009F2671">
      <w:pPr>
        <w:pStyle w:val="oancuaDanhsac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474C4215" wp14:editId="69512DA2">
            <wp:extent cx="5943600" cy="3485515"/>
            <wp:effectExtent l="0" t="0" r="0" b="635"/>
            <wp:docPr id="11" name="Hình ảnh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2671" w:rsidRPr="009F26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71057"/>
    <w:multiLevelType w:val="hybridMultilevel"/>
    <w:tmpl w:val="CA12A41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705DF5"/>
    <w:multiLevelType w:val="hybridMultilevel"/>
    <w:tmpl w:val="BD04BFE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451907"/>
    <w:multiLevelType w:val="hybridMultilevel"/>
    <w:tmpl w:val="1A34AAF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2713876"/>
    <w:multiLevelType w:val="hybridMultilevel"/>
    <w:tmpl w:val="B210B4E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043E0"/>
    <w:multiLevelType w:val="hybridMultilevel"/>
    <w:tmpl w:val="C9CE6D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4751D8"/>
    <w:multiLevelType w:val="hybridMultilevel"/>
    <w:tmpl w:val="A69883A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CC06D5"/>
    <w:multiLevelType w:val="hybridMultilevel"/>
    <w:tmpl w:val="41C6B48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CF3B0C"/>
    <w:multiLevelType w:val="hybridMultilevel"/>
    <w:tmpl w:val="616A8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TE1MjQ3NjQ2NDVT0lEKTi0uzszPAykwqgUAjEwNnCwAAAA="/>
  </w:docVars>
  <w:rsids>
    <w:rsidRoot w:val="00F118A5"/>
    <w:rsid w:val="00025609"/>
    <w:rsid w:val="000D188A"/>
    <w:rsid w:val="0012791A"/>
    <w:rsid w:val="0014623B"/>
    <w:rsid w:val="002023DE"/>
    <w:rsid w:val="002243C5"/>
    <w:rsid w:val="002C0BBA"/>
    <w:rsid w:val="002C235B"/>
    <w:rsid w:val="002F55CD"/>
    <w:rsid w:val="002F6409"/>
    <w:rsid w:val="0054135F"/>
    <w:rsid w:val="005773BA"/>
    <w:rsid w:val="00596310"/>
    <w:rsid w:val="00597145"/>
    <w:rsid w:val="005F0104"/>
    <w:rsid w:val="00995F9E"/>
    <w:rsid w:val="0099729B"/>
    <w:rsid w:val="009F2671"/>
    <w:rsid w:val="00B66D92"/>
    <w:rsid w:val="00BF4071"/>
    <w:rsid w:val="00C349DE"/>
    <w:rsid w:val="00D134DC"/>
    <w:rsid w:val="00D52CAB"/>
    <w:rsid w:val="00E4019F"/>
    <w:rsid w:val="00E93D78"/>
    <w:rsid w:val="00F11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8FBEA"/>
  <w15:chartTrackingRefBased/>
  <w15:docId w15:val="{29F2BA7B-10F7-400B-94FE-6BD6A62A3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14623B"/>
    <w:pPr>
      <w:ind w:left="720"/>
      <w:contextualSpacing/>
    </w:pPr>
  </w:style>
  <w:style w:type="table" w:styleId="LiBang">
    <w:name w:val="Table Grid"/>
    <w:basedOn w:val="BangThngthng"/>
    <w:uiPriority w:val="39"/>
    <w:rsid w:val="002C2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1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2FE305-B64C-4635-A5BB-7820DC9DB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9</TotalTime>
  <Pages>9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u Vu Dang Khoi (S.CECS)</dc:creator>
  <cp:keywords/>
  <dc:description/>
  <cp:lastModifiedBy>Dau Vu Dang Khoi (S.CECS)</cp:lastModifiedBy>
  <cp:revision>27</cp:revision>
  <dcterms:created xsi:type="dcterms:W3CDTF">2021-10-18T15:28:00Z</dcterms:created>
  <dcterms:modified xsi:type="dcterms:W3CDTF">2021-10-19T13:35:00Z</dcterms:modified>
</cp:coreProperties>
</file>